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44135D" w14:textId="58A6EAC8" w:rsidR="007E1F22" w:rsidRPr="007E1F22" w:rsidRDefault="007E1F22" w:rsidP="007E1F2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7E1F2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24A887FD" w14:textId="77777777" w:rsidR="007E1F22" w:rsidRPr="007E1F22" w:rsidRDefault="007E1F22" w:rsidP="007E1F22">
      <w:pPr>
        <w:rPr>
          <w:rFonts w:ascii="Arial" w:hAnsi="Arial" w:cs="Arial"/>
          <w:sz w:val="20"/>
          <w:szCs w:val="20"/>
        </w:rPr>
      </w:pPr>
      <w:r w:rsidRPr="007E1F22">
        <w:rPr>
          <w:rFonts w:ascii="Arial" w:hAnsi="Arial" w:cs="Arial"/>
          <w:sz w:val="20"/>
          <w:szCs w:val="20"/>
        </w:rPr>
        <w:t>I approve the publication of the revised Manuscript in the Journal of Advances in Biology &amp; Biotechnology.</w:t>
      </w:r>
    </w:p>
    <w:p w14:paraId="1689D300" w14:textId="77777777" w:rsidR="007E1F22" w:rsidRPr="007E1F22" w:rsidRDefault="007E1F22" w:rsidP="007E1F2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50A7D2A4" w14:textId="77777777" w:rsidR="007E1F22" w:rsidRPr="007E1F22" w:rsidRDefault="007E1F22" w:rsidP="007E1F2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5148C115" w14:textId="7075B8DE" w:rsidR="007E1F22" w:rsidRPr="007E1F22" w:rsidRDefault="007E1F22" w:rsidP="007E1F2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7E1F2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6F42132F" w14:textId="52A92A5C" w:rsidR="007E1F22" w:rsidRPr="007E1F22" w:rsidRDefault="007E1F22" w:rsidP="007E1F22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7E1F22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7E1F22">
        <w:rPr>
          <w:rFonts w:ascii="Arial" w:hAnsi="Arial" w:cs="Arial"/>
          <w:sz w:val="20"/>
          <w:szCs w:val="20"/>
          <w:lang w:eastAsia="zh-TW"/>
        </w:rPr>
        <w:t>Tsygankova</w:t>
      </w:r>
      <w:proofErr w:type="spellEnd"/>
      <w:r w:rsidRPr="007E1F22">
        <w:rPr>
          <w:rFonts w:ascii="Arial" w:hAnsi="Arial" w:cs="Arial"/>
          <w:sz w:val="20"/>
          <w:szCs w:val="20"/>
          <w:lang w:eastAsia="zh-TW"/>
        </w:rPr>
        <w:t xml:space="preserve"> Victoria </w:t>
      </w:r>
      <w:proofErr w:type="spellStart"/>
      <w:r w:rsidRPr="007E1F22">
        <w:rPr>
          <w:rFonts w:ascii="Arial" w:hAnsi="Arial" w:cs="Arial"/>
          <w:sz w:val="20"/>
          <w:szCs w:val="20"/>
          <w:lang w:eastAsia="zh-TW"/>
        </w:rPr>
        <w:t>Anatolyivna</w:t>
      </w:r>
      <w:proofErr w:type="spellEnd"/>
      <w:r w:rsidRPr="007E1F22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7E1F22">
        <w:rPr>
          <w:rFonts w:ascii="Arial" w:hAnsi="Arial" w:cs="Arial"/>
          <w:sz w:val="20"/>
          <w:szCs w:val="20"/>
          <w:lang w:eastAsia="zh-TW"/>
        </w:rPr>
        <w:t>Institute of Bioorgani</w:t>
      </w:r>
      <w:r w:rsidRPr="007E1F22">
        <w:rPr>
          <w:rFonts w:ascii="Arial" w:hAnsi="Arial" w:cs="Arial"/>
          <w:sz w:val="20"/>
          <w:szCs w:val="20"/>
          <w:lang w:eastAsia="zh-TW"/>
        </w:rPr>
        <w:t xml:space="preserve">c Chemistry and </w:t>
      </w:r>
      <w:proofErr w:type="spellStart"/>
      <w:r w:rsidRPr="007E1F22">
        <w:rPr>
          <w:rFonts w:ascii="Arial" w:hAnsi="Arial" w:cs="Arial"/>
          <w:sz w:val="20"/>
          <w:szCs w:val="20"/>
          <w:lang w:eastAsia="zh-TW"/>
        </w:rPr>
        <w:t>Petrochemistry</w:t>
      </w:r>
      <w:proofErr w:type="spellEnd"/>
      <w:r w:rsidRPr="007E1F22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7E1F22">
        <w:rPr>
          <w:rFonts w:ascii="Arial" w:hAnsi="Arial" w:cs="Arial"/>
          <w:sz w:val="20"/>
          <w:szCs w:val="20"/>
          <w:lang w:eastAsia="zh-TW"/>
        </w:rPr>
        <w:t>National Academy of Sciences of Ukraine, Ukraine</w:t>
      </w:r>
      <w:r w:rsidRPr="007E1F22">
        <w:rPr>
          <w:rFonts w:ascii="Arial" w:hAnsi="Arial" w:cs="Arial"/>
          <w:sz w:val="20"/>
          <w:szCs w:val="20"/>
          <w:lang w:eastAsia="zh-TW"/>
        </w:rPr>
        <w:t>.</w:t>
      </w:r>
    </w:p>
    <w:bookmarkEnd w:id="0"/>
    <w:p w14:paraId="3ECAF106" w14:textId="77777777" w:rsidR="007E1F22" w:rsidRPr="007E1F22" w:rsidRDefault="007E1F22" w:rsidP="007E1F2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sectPr w:rsidR="007E1F22" w:rsidRPr="007E1F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jc0MrIwNba0NDBX0lEKTi0uzszPAykwrAUACNf6bywAAAA="/>
  </w:docVars>
  <w:rsids>
    <w:rsidRoot w:val="00981210"/>
    <w:rsid w:val="006537C9"/>
    <w:rsid w:val="006D2BDD"/>
    <w:rsid w:val="007E1F22"/>
    <w:rsid w:val="00981210"/>
    <w:rsid w:val="00B17BEB"/>
    <w:rsid w:val="00E9580E"/>
    <w:rsid w:val="00FE0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969F8"/>
  <w15:chartTrackingRefBased/>
  <w15:docId w15:val="{D43B0BC2-8C79-4019-8793-6E7597858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1F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7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8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8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2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13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5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61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11T11:18:00Z</dcterms:created>
  <dcterms:modified xsi:type="dcterms:W3CDTF">2025-11-01T12:28:00Z</dcterms:modified>
</cp:coreProperties>
</file>